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Write-up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1,</w:t>
      </w:r>
      <w:r>
        <w:t xml:space="preserve"> </w:t>
      </w:r>
      <w:r>
        <w:t xml:space="preserve">Spring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Thadryan</w:t>
      </w:r>
      <w:r>
        <w:t xml:space="preserve"> </w:t>
      </w:r>
      <w:r>
        <w:t xml:space="preserve">J.</w:t>
      </w:r>
      <w:r>
        <w:t xml:space="preserve"> </w:t>
      </w:r>
      <w:r>
        <w:t xml:space="preserve">Sweeney</w:t>
      </w:r>
    </w:p>
    <w:p>
      <w:pPr>
        <w:pStyle w:val="FirstParagraph"/>
      </w:pPr>
      <w:r>
        <w:t xml:space="preserve">Initially, my role in the project was suggesting topics were we could try to (re)implement something in a way that would be educationally useful. Once we landed on a topic, I took on the role of the behind-the-scenes tech person, setting up a git repo, showing people how to use it, and organizing it in such a way that people who were used to simply using google co-lab wouldn’t have to change the workflow. I think got HOMER working on my local machine though the experiment I did with it was dropped for time. After this, I transitioned to a back-end developer role. Group members told me what they wanted to do for a k-mer experiment and I wrote functions and small scripts that they could import into their notebooks to arrange into an experiment easily. I also wrote some basic documentation so people could make sense of the API while I wasn’t available. Throughout the project, we all discussed the experiments and presented various troubleshooting strategies. I also wrote ad hoc code for people when small, unexpected things came up in their analysis (fasta parsing, etc). I participated in writing and reviewing the final essay and slid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Write-up for Bioinformatics 1, Spring 2023</dc:title>
  <dc:creator>Thadryan J. Sweeney</dc:creator>
  <cp:keywords/>
  <dcterms:created xsi:type="dcterms:W3CDTF">2023-06-01T15:21:25Z</dcterms:created>
  <dcterms:modified xsi:type="dcterms:W3CDTF">2023-06-01T15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